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lectrical Engineer position at [Company Name] in Naples, Italy. As a dedicated and innovative electrical engineer with a passion for advancing sustainable energy solutions and smart infrastructure, I am excited about the opportunity to contribute to your organization’s mission while immersing myself in the vibrant technological landscape of Italy Naples. This cover letter outlines my qualifications, experiences, and enthusiasm for working in this dynamic region.</w:t>
      </w:r>
    </w:p>
    <w:bookmarkStart w:id="20" w:name="professional-background-and-expertise"/>
    <w:p>
      <w:pPr>
        <w:pStyle w:val="Heading2"/>
      </w:pPr>
      <w:r>
        <w:t xml:space="preserve">Professional Background and Expertise</w:t>
      </w:r>
    </w:p>
    <w:p>
      <w:pPr>
        <w:pStyle w:val="FirstParagraph"/>
      </w:pPr>
      <w:r>
        <w:t xml:space="preserve">With over [X years] of experience in electrical engineering, I have developed a strong foundation in power systems design, automation technologies, and renewable energy integration. My career has focused on delivering cutting-edge solutions for both industrial and residential applications, ensuring efficiency, safety, and compliance with international standards. As an Electrical Engineer by training and practice, I have consistently demonstrated the ability to translate theoretical knowledge into practical innovations that drive progress.</w:t>
      </w:r>
    </w:p>
    <w:p>
      <w:pPr>
        <w:pStyle w:val="BodyText"/>
      </w:pPr>
      <w:r>
        <w:t xml:space="preserve">My technical expertise includes [list specific skills: e.g., power system analysis, circuit design, PLC programming, renewable energy systems]. For instance, during my tenure at [Previous Company], I led a project to optimize the energy efficiency of a manufacturing facility by implementing smart grid technologies and automated control systems. This initiative resulted in a 25% reduction in energy consumption and significant cost savings for the client. Such experiences have honed my ability to solve complex problems while maintaining adherence to rigorous technical standards.</w:t>
      </w:r>
    </w:p>
    <w:p>
      <w:pPr>
        <w:pStyle w:val="BodyText"/>
      </w:pPr>
      <w:r>
        <w:t xml:space="preserve">Additionally, I hold certifications such as [mention relevant certifications: e.g., IEEE, CE, or other industry-specific credentials], which reflect my commitment to professional growth and staying updated with the latest advancements in electrical engineering. My proficiency in software tools like MATLAB, AutoCAD, and ETAP further enables me to design and simulate systems with precision.</w:t>
      </w:r>
    </w:p>
    <w:bookmarkEnd w:id="20"/>
    <w:bookmarkStart w:id="21" w:name="why-italy-naples"/>
    <w:p>
      <w:pPr>
        <w:pStyle w:val="Heading2"/>
      </w:pPr>
      <w:r>
        <w:t xml:space="preserve">Why Italy Naples?</w:t>
      </w:r>
    </w:p>
    <w:p>
      <w:pPr>
        <w:pStyle w:val="FirstParagraph"/>
      </w:pPr>
      <w:r>
        <w:t xml:space="preserve">Naples is a city that embodies the intersection of tradition and innovation, making it an ideal location for an Electrical Engineer to thrive. As a hub of industrial activity and a growing center for renewable energy projects, Naples offers unique opportunities to contribute to transformative initiatives. The region’s focus on smart infrastructure, sustainable development, and digitalization aligns closely with my career goals.</w:t>
      </w:r>
    </w:p>
    <w:p>
      <w:pPr>
        <w:pStyle w:val="BodyText"/>
      </w:pPr>
      <w:r>
        <w:t xml:space="preserve">I am particularly inspired by Naples’ commitment to reducing its carbon footprint through renewable energy adoption. Projects such as solar farms along the Amalfi Coast and advancements in energy storage systems in the Campania region highlight the city’s forward-thinking approach. As an Electrical Engineer, I am eager to collaborate with local stakeholders to develop solutions that support this vision while adhering to Italian regulations and standards.</w:t>
      </w:r>
    </w:p>
    <w:p>
      <w:pPr>
        <w:pStyle w:val="BodyText"/>
      </w:pPr>
      <w:r>
        <w:t xml:space="preserve">Furthermore, Naples’ rich cultural heritage and thriving engineering community make it an exciting place to work. The city’s proximity to major research institutions and its role as a gateway for Mediterranean markets provide a unique platform for innovation. I am confident that my technical skills, combined with my enthusiasm for working in this region, will enable me to add value to your team.</w:t>
      </w:r>
    </w:p>
    <w:bookmarkEnd w:id="21"/>
    <w:bookmarkStart w:id="22" w:name="alignment-with-company-names-mission"/>
    <w:p>
      <w:pPr>
        <w:pStyle w:val="Heading2"/>
      </w:pPr>
      <w:r>
        <w:t xml:space="preserve">Alignment with [Company Name]’s Mission</w:t>
      </w:r>
    </w:p>
    <w:p>
      <w:pPr>
        <w:pStyle w:val="FirstParagraph"/>
      </w:pPr>
      <w:r>
        <w:t xml:space="preserve">[Company Name]’s reputation as a leader in [specific industry or project type: e.g., renewable energy, smart grid development, or industrial automation] resonates deeply with my professional values. I have followed your work on [mention a specific project, technology, or initiative], and I am impressed by your dedication to excellence and sustainability. This alignment motivates me to seek a role where I can contribute to similar impactful projects in Naples.</w:t>
      </w:r>
    </w:p>
    <w:p>
      <w:pPr>
        <w:pStyle w:val="BodyText"/>
      </w:pPr>
      <w:r>
        <w:t xml:space="preserve">One of the key reasons I am applying for this position is the opportunity to work on [specific task or project related to the company’s focus]. For example, if your organization is involved in designing energy-efficient systems for urban infrastructure, I would bring my expertise in [related skill] to support these efforts. My ability to collaborate with cross-functional teams and adapt to evolving challenges makes me well-suited for this role.</w:t>
      </w:r>
    </w:p>
    <w:p>
      <w:pPr>
        <w:pStyle w:val="BodyText"/>
      </w:pPr>
      <w:r>
        <w:t xml:space="preserve">I also value the importance of adhering to Italian standards such as CE marking, EN 50160, and IEC regulations. My experience working on projects that comply with these requirements ensures that I can seamlessly integrate into your operations while maintaining the highest quality benchmarks.</w:t>
      </w:r>
    </w:p>
    <w:bookmarkEnd w:id="22"/>
    <w:bookmarkStart w:id="23" w:name="personal-motivation-and-future-goals"/>
    <w:p>
      <w:pPr>
        <w:pStyle w:val="Heading2"/>
      </w:pPr>
      <w:r>
        <w:t xml:space="preserve">Personal Motivation and Future Goals</w:t>
      </w:r>
    </w:p>
    <w:p>
      <w:pPr>
        <w:pStyle w:val="FirstParagraph"/>
      </w:pPr>
      <w:r>
        <w:t xml:space="preserve">Beyond my professional qualifications, I am deeply passionate about the role of electrical engineering in shaping a sustainable future. My decision to pursue this career was driven by a desire to contribute to global efforts in energy efficiency and environmental protection. Working in Naples would allow me to combine my technical expertise with my commitment to these principles while immersing myself in a city that is both historically significant and technologically progressive.</w:t>
      </w:r>
    </w:p>
    <w:p>
      <w:pPr>
        <w:pStyle w:val="BodyText"/>
      </w:pPr>
      <w:r>
        <w:t xml:space="preserve">I am also drawn to the collaborative spirit of the Italian engineering community. The emphasis on teamwork, innovation, and meticulous attention to detail in Italian workplaces aligns with my approach to problem-solving. I am eager to learn from local professionals and contribute my own insights to foster a culture of excellence.</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n Electrical Engineer in Naples. My technical background, passion for sustainable solutions, and dedication to innovation make me a strong candidate for this role. I am confident that my skills will enable me to contribute meaningfully to your team while growing professionally in this exciting location.</w:t>
      </w:r>
    </w:p>
    <w:p>
      <w:pPr>
        <w:pStyle w:val="BodyText"/>
      </w:pPr>
      <w:r>
        <w:t xml:space="preserve">Thank you for considering my application. I would welcome the opportunity to discuss how my experience and vision align with [Company Name]’s goals. Please feel free to contact me at [Your Phone Number] or [Your Email Address] at your earliest convenience. I look forward to the possibility of contributing to your organization’s success in Italy Napl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5-12-11T00:08:10Z</dcterms:created>
  <dcterms:modified xsi:type="dcterms:W3CDTF">2025-12-11T00:08:10Z</dcterms:modified>
</cp:coreProperties>
</file>

<file path=docProps/custom.xml><?xml version="1.0" encoding="utf-8"?>
<Properties xmlns="http://schemas.openxmlformats.org/officeDocument/2006/custom-properties" xmlns:vt="http://schemas.openxmlformats.org/officeDocument/2006/docPropsVTypes"/>
</file>